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7557C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An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f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 can be followed by an optional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els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, which executes when the Boolean expression is false.</w:t>
      </w:r>
    </w:p>
    <w:p w14:paraId="17176312" w14:textId="77777777" w:rsidR="003E562F" w:rsidRPr="003E562F" w:rsidRDefault="003E562F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  <w:r w:rsidRPr="003E562F">
        <w:rPr>
          <w:rFonts w:ascii="Arial" w:eastAsia="Times New Roman" w:hAnsi="Arial" w:cs="Arial"/>
          <w:sz w:val="35"/>
          <w:szCs w:val="35"/>
          <w:lang w:eastAsia="en-IN"/>
        </w:rPr>
        <w:t>Syntax</w:t>
      </w:r>
    </w:p>
    <w:p w14:paraId="77406807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e syntax of an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f...els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 in C programming language is −</w:t>
      </w:r>
    </w:p>
    <w:p w14:paraId="3489207C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>if(</w:t>
      </w:r>
      <w:proofErr w:type="spellStart"/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>boolean_expression</w:t>
      </w:r>
      <w:proofErr w:type="spellEnd"/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 xml:space="preserve">) </w:t>
      </w:r>
    </w:p>
    <w:p w14:paraId="7CE3C11C" w14:textId="0973A4E2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>{</w:t>
      </w:r>
    </w:p>
    <w:p w14:paraId="48745704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 xml:space="preserve">   /* statement(s) will execute if the </w:t>
      </w:r>
      <w:proofErr w:type="spellStart"/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>boolean</w:t>
      </w:r>
      <w:proofErr w:type="spellEnd"/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 xml:space="preserve"> expression is true */</w:t>
      </w:r>
    </w:p>
    <w:p w14:paraId="78F93182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highlight w:val="yellow"/>
          <w:lang w:eastAsia="en-IN"/>
        </w:rPr>
        <w:t>}</w:t>
      </w: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 xml:space="preserve"> </w:t>
      </w:r>
    </w:p>
    <w:p w14:paraId="392988D8" w14:textId="0BAFF93C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 xml:space="preserve">else </w:t>
      </w:r>
    </w:p>
    <w:p w14:paraId="323B1A6F" w14:textId="114257A8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>{</w:t>
      </w:r>
    </w:p>
    <w:p w14:paraId="2071CFF8" w14:textId="77777777" w:rsidR="003E562F" w:rsidRPr="003E562F" w:rsidRDefault="003E562F" w:rsidP="003E562F">
      <w:pPr>
        <w:pStyle w:val="BodyText"/>
      </w:pPr>
      <w:r w:rsidRPr="003E562F">
        <w:t xml:space="preserve">   /* statement(s) will execute if the </w:t>
      </w:r>
      <w:proofErr w:type="spellStart"/>
      <w:r w:rsidRPr="003E562F">
        <w:t>boolean</w:t>
      </w:r>
      <w:proofErr w:type="spellEnd"/>
      <w:r w:rsidRPr="003E562F">
        <w:t xml:space="preserve"> expression is false */</w:t>
      </w:r>
    </w:p>
    <w:p w14:paraId="4944270C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color w:val="FF0000"/>
          <w:sz w:val="23"/>
          <w:szCs w:val="23"/>
          <w:lang w:eastAsia="en-IN"/>
        </w:rPr>
        <w:t>}</w:t>
      </w:r>
    </w:p>
    <w:p w14:paraId="569ADBE9" w14:textId="6501C848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If the Boolean expression</w:t>
      </w:r>
      <w:r w:rsidR="00BE5668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/ condition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 evaluates to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tru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 then the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f block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will be executed, otherwise, the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else block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will be executed.</w:t>
      </w:r>
    </w:p>
    <w:p w14:paraId="0DF370B5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C programming language assumes any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non-zero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and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non-null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values as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tru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 and if it is either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zero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or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null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, then it is assumed as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fals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value.</w:t>
      </w:r>
    </w:p>
    <w:p w14:paraId="4F379B48" w14:textId="77777777" w:rsidR="003E562F" w:rsidRPr="003E562F" w:rsidRDefault="003E562F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  <w:r w:rsidRPr="003E562F">
        <w:rPr>
          <w:rFonts w:ascii="Arial" w:eastAsia="Times New Roman" w:hAnsi="Arial" w:cs="Arial"/>
          <w:sz w:val="35"/>
          <w:szCs w:val="35"/>
          <w:lang w:eastAsia="en-IN"/>
        </w:rPr>
        <w:t>Flow Diagram</w:t>
      </w:r>
    </w:p>
    <w:p w14:paraId="234CF698" w14:textId="6101DD83" w:rsidR="003E562F" w:rsidRPr="003E562F" w:rsidRDefault="003E562F" w:rsidP="003E562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3E562F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704D59B5" wp14:editId="08B4CAB9">
            <wp:extent cx="2393315" cy="2256366"/>
            <wp:effectExtent l="0" t="0" r="6985" b="0"/>
            <wp:docPr id="1" name="Picture 1" descr="C if...else stat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 if...else statement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608" cy="225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3BF0B" w14:textId="77777777" w:rsidR="00BE5668" w:rsidRDefault="00BE5668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</w:p>
    <w:p w14:paraId="0C0D509E" w14:textId="77777777" w:rsidR="00BE5668" w:rsidRDefault="00BE5668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</w:p>
    <w:p w14:paraId="5AAA1635" w14:textId="77777777" w:rsidR="00BE5668" w:rsidRDefault="00BE5668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</w:p>
    <w:p w14:paraId="33BD2D10" w14:textId="77777777" w:rsidR="00BE5668" w:rsidRDefault="00BE5668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</w:p>
    <w:p w14:paraId="101B8CB9" w14:textId="77777777" w:rsidR="00BE5668" w:rsidRDefault="00BE5668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</w:p>
    <w:p w14:paraId="2F0711C0" w14:textId="55DC6E94" w:rsidR="003E562F" w:rsidRPr="00BE5668" w:rsidRDefault="003E562F" w:rsidP="00BE5668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  <w:r w:rsidRPr="003E562F">
        <w:rPr>
          <w:rFonts w:ascii="Arial" w:eastAsia="Times New Roman" w:hAnsi="Arial" w:cs="Arial"/>
          <w:sz w:val="35"/>
          <w:szCs w:val="35"/>
          <w:highlight w:val="yellow"/>
          <w:lang w:eastAsia="en-IN"/>
        </w:rPr>
        <w:lastRenderedPageBreak/>
        <w:t>Example</w:t>
      </w:r>
      <w:r w:rsidRPr="00BE5668">
        <w:rPr>
          <w:rFonts w:ascii="Arial" w:eastAsia="Times New Roman" w:hAnsi="Arial" w:cs="Arial"/>
          <w:sz w:val="35"/>
          <w:szCs w:val="35"/>
          <w:highlight w:val="yellow"/>
          <w:lang w:eastAsia="en-IN"/>
        </w:rPr>
        <w:t xml:space="preserve"> 1</w:t>
      </w:r>
      <w:r w:rsidRPr="00BE5668">
        <w:rPr>
          <w:rFonts w:ascii="Helvetica" w:hAnsi="Helvetica" w:cs="Helvetica"/>
          <w:color w:val="25265E"/>
          <w:sz w:val="30"/>
          <w:szCs w:val="30"/>
          <w:highlight w:val="yellow"/>
        </w:rPr>
        <w:t xml:space="preserve"> if statement</w:t>
      </w:r>
    </w:p>
    <w:p w14:paraId="3D40C53F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// </w:t>
      </w:r>
      <w:r w:rsidRPr="00BE5668">
        <w:rPr>
          <w:rStyle w:val="hljs-comment"/>
          <w:rFonts w:ascii="Consolas" w:hAnsi="Consolas"/>
          <w:color w:val="A0A1A7"/>
          <w:sz w:val="21"/>
          <w:szCs w:val="21"/>
          <w:highlight w:val="yellow"/>
          <w:bdr w:val="none" w:sz="0" w:space="0" w:color="auto" w:frame="1"/>
          <w:shd w:val="clear" w:color="auto" w:fill="F5F5F5"/>
        </w:rPr>
        <w:t>Program to display a number if it is negative</w:t>
      </w:r>
    </w:p>
    <w:p w14:paraId="25752126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</w:t>
      </w:r>
      <w:proofErr w:type="spellStart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stdio.h</w:t>
      </w:r>
      <w:proofErr w:type="spellEnd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gt;</w:t>
      </w:r>
    </w:p>
    <w:p w14:paraId="19857EC1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315C84AF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;</w:t>
      </w:r>
    </w:p>
    <w:p w14:paraId="512F740F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rint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an integer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248433B3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canf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%d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 &amp;number);</w:t>
      </w:r>
    </w:p>
    <w:p w14:paraId="2BE95BF9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true if number is less than 0</w:t>
      </w:r>
    </w:p>
    <w:p w14:paraId="327A242B" w14:textId="5A58198E" w:rsidR="003E562F" w:rsidRPr="009F2E80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Pr="009F2E80">
        <w:rPr>
          <w:rStyle w:val="hljs-keyword"/>
          <w:rFonts w:ascii="Consolas" w:hAnsi="Consolas"/>
          <w:color w:val="A626A4"/>
          <w:sz w:val="21"/>
          <w:szCs w:val="21"/>
          <w:highlight w:val="yellow"/>
          <w:bdr w:val="none" w:sz="0" w:space="0" w:color="auto" w:frame="1"/>
          <w:shd w:val="clear" w:color="auto" w:fill="F5F5F5"/>
        </w:rPr>
        <w:t>if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 xml:space="preserve"> (</w:t>
      </w:r>
      <w:r w:rsid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number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 xml:space="preserve"> &lt; </w:t>
      </w:r>
      <w:r w:rsidRPr="009F2E80">
        <w:rPr>
          <w:rStyle w:val="hljs-number"/>
          <w:rFonts w:ascii="Consolas" w:hAnsi="Consolas"/>
          <w:color w:val="986801"/>
          <w:sz w:val="21"/>
          <w:szCs w:val="21"/>
          <w:highlight w:val="yellow"/>
          <w:bdr w:val="none" w:sz="0" w:space="0" w:color="auto" w:frame="1"/>
          <w:shd w:val="clear" w:color="auto" w:fill="F5F5F5"/>
        </w:rPr>
        <w:t>0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) {</w:t>
      </w:r>
    </w:p>
    <w:p w14:paraId="12CA4EC1" w14:textId="77777777" w:rsidR="003E562F" w:rsidRPr="009F2E80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</w:pP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 xml:space="preserve">        </w:t>
      </w:r>
      <w:r w:rsidRPr="009F2E80">
        <w:rPr>
          <w:rStyle w:val="hljs-builtin"/>
          <w:rFonts w:ascii="Consolas" w:hAnsi="Consolas"/>
          <w:color w:val="C18401"/>
          <w:sz w:val="21"/>
          <w:szCs w:val="21"/>
          <w:highlight w:val="yellow"/>
          <w:bdr w:val="none" w:sz="0" w:space="0" w:color="auto" w:frame="1"/>
          <w:shd w:val="clear" w:color="auto" w:fill="F5F5F5"/>
        </w:rPr>
        <w:t>printf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(</w:t>
      </w:r>
      <w:r w:rsidRPr="009F2E80">
        <w:rPr>
          <w:rStyle w:val="hljs-string"/>
          <w:rFonts w:ascii="Consolas" w:hAnsi="Consolas"/>
          <w:color w:val="50A14F"/>
          <w:sz w:val="21"/>
          <w:szCs w:val="21"/>
          <w:highlight w:val="yellow"/>
          <w:bdr w:val="none" w:sz="0" w:space="0" w:color="auto" w:frame="1"/>
          <w:shd w:val="clear" w:color="auto" w:fill="F5F5F5"/>
        </w:rPr>
        <w:t>"You entered %d.\n"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, number);</w:t>
      </w:r>
    </w:p>
    <w:p w14:paraId="763C0060" w14:textId="77777777" w:rsidR="003E562F" w:rsidRPr="009F2E80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</w:pP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 xml:space="preserve">    }</w:t>
      </w:r>
    </w:p>
    <w:p w14:paraId="257D6BD7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 xml:space="preserve">    </w:t>
      </w:r>
      <w:r w:rsidRPr="009F2E80">
        <w:rPr>
          <w:rStyle w:val="hljs-builtin"/>
          <w:rFonts w:ascii="Consolas" w:hAnsi="Consolas"/>
          <w:color w:val="C18401"/>
          <w:sz w:val="21"/>
          <w:szCs w:val="21"/>
          <w:highlight w:val="yellow"/>
          <w:bdr w:val="none" w:sz="0" w:space="0" w:color="auto" w:frame="1"/>
          <w:shd w:val="clear" w:color="auto" w:fill="F5F5F5"/>
        </w:rPr>
        <w:t>printf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(</w:t>
      </w:r>
      <w:r w:rsidRPr="009F2E80">
        <w:rPr>
          <w:rStyle w:val="hljs-string"/>
          <w:rFonts w:ascii="Consolas" w:hAnsi="Consolas"/>
          <w:color w:val="50A14F"/>
          <w:sz w:val="21"/>
          <w:szCs w:val="21"/>
          <w:highlight w:val="yellow"/>
          <w:bdr w:val="none" w:sz="0" w:space="0" w:color="auto" w:frame="1"/>
          <w:shd w:val="clear" w:color="auto" w:fill="F5F5F5"/>
        </w:rPr>
        <w:t>"The if statement is easy."</w:t>
      </w:r>
      <w:r w:rsidRPr="009F2E80">
        <w:rPr>
          <w:rStyle w:val="HTMLCode"/>
          <w:rFonts w:ascii="Consolas" w:hAnsi="Consolas"/>
          <w:color w:val="383A42"/>
          <w:sz w:val="21"/>
          <w:szCs w:val="21"/>
          <w:highlight w:val="yellow"/>
          <w:bdr w:val="none" w:sz="0" w:space="0" w:color="auto" w:frame="1"/>
          <w:shd w:val="clear" w:color="auto" w:fill="F5F5F5"/>
        </w:rPr>
        <w:t>);</w:t>
      </w:r>
    </w:p>
    <w:p w14:paraId="048068C4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D3FE29F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85EC1D3" w14:textId="77777777" w:rsidR="003E562F" w:rsidRPr="003E562F" w:rsidRDefault="003E562F" w:rsidP="003E562F">
      <w:pPr>
        <w:shd w:val="clear" w:color="auto" w:fill="F9FAFC"/>
        <w:spacing w:after="0" w:line="450" w:lineRule="atLeast"/>
        <w:rPr>
          <w:rFonts w:ascii="Helvetica" w:eastAsia="Times New Roman" w:hAnsi="Helvetica" w:cs="Helvetica"/>
          <w:sz w:val="27"/>
          <w:szCs w:val="27"/>
          <w:lang w:eastAsia="en-IN"/>
        </w:rPr>
      </w:pPr>
      <w:r w:rsidRPr="003E562F">
        <w:rPr>
          <w:rFonts w:ascii="Helvetica" w:eastAsia="Times New Roman" w:hAnsi="Helvetica" w:cs="Helvetica"/>
          <w:b/>
          <w:bCs/>
          <w:sz w:val="27"/>
          <w:szCs w:val="27"/>
          <w:lang w:eastAsia="en-IN"/>
        </w:rPr>
        <w:t>Output 1</w:t>
      </w:r>
    </w:p>
    <w:p w14:paraId="463EAF44" w14:textId="77777777" w:rsidR="003E562F" w:rsidRPr="003E562F" w:rsidRDefault="003E562F" w:rsidP="003E562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3E562F">
        <w:rPr>
          <w:rFonts w:ascii="Consolas" w:eastAsia="Times New Roman" w:hAnsi="Consolas" w:cs="Courier New"/>
          <w:color w:val="25265E"/>
          <w:sz w:val="21"/>
          <w:szCs w:val="21"/>
          <w:highlight w:val="yellow"/>
          <w:bdr w:val="none" w:sz="0" w:space="0" w:color="auto" w:frame="1"/>
          <w:shd w:val="clear" w:color="auto" w:fill="F5F5F5"/>
          <w:lang w:eastAsia="en-IN"/>
        </w:rPr>
        <w:t>Enter an integer: -2</w:t>
      </w:r>
    </w:p>
    <w:p w14:paraId="6DD6A7F4" w14:textId="77777777" w:rsidR="003E562F" w:rsidRPr="003E562F" w:rsidRDefault="003E562F" w:rsidP="003E562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3E562F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You entered -2.</w:t>
      </w:r>
    </w:p>
    <w:p w14:paraId="5EF63D31" w14:textId="77777777" w:rsidR="003E562F" w:rsidRPr="003E562F" w:rsidRDefault="003E562F" w:rsidP="003E562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3E562F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The if statement is easy.</w:t>
      </w:r>
    </w:p>
    <w:p w14:paraId="50969E9A" w14:textId="77777777" w:rsidR="003E562F" w:rsidRDefault="003E562F" w:rsidP="003E562F">
      <w:pPr>
        <w:shd w:val="clear" w:color="auto" w:fill="F9FAFC"/>
        <w:spacing w:after="0" w:line="450" w:lineRule="atLeast"/>
        <w:rPr>
          <w:rFonts w:ascii="Helvetica" w:eastAsia="Times New Roman" w:hAnsi="Helvetica" w:cs="Helvetica"/>
          <w:sz w:val="27"/>
          <w:szCs w:val="27"/>
          <w:lang w:eastAsia="en-IN"/>
        </w:rPr>
      </w:pPr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When the user enters -2, the test expression </w:t>
      </w:r>
      <w:r w:rsidRPr="003E562F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number&lt;0</w:t>
      </w:r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 is evaluated to true. Hence, </w:t>
      </w:r>
      <w:r w:rsidRPr="003E562F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You entered -2</w:t>
      </w:r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 is displayed on the screen.</w:t>
      </w:r>
    </w:p>
    <w:p w14:paraId="29BDDBA1" w14:textId="77777777" w:rsidR="003E562F" w:rsidRDefault="003E562F" w:rsidP="003E562F">
      <w:pPr>
        <w:shd w:val="clear" w:color="auto" w:fill="F9FAFC"/>
        <w:spacing w:after="0" w:line="450" w:lineRule="atLeast"/>
        <w:rPr>
          <w:rFonts w:ascii="Helvetica" w:eastAsia="Times New Roman" w:hAnsi="Helvetica" w:cs="Helvetica"/>
          <w:sz w:val="27"/>
          <w:szCs w:val="27"/>
          <w:lang w:eastAsia="en-IN"/>
        </w:rPr>
      </w:pPr>
    </w:p>
    <w:p w14:paraId="4D78735C" w14:textId="3D4F640B" w:rsidR="003E562F" w:rsidRPr="003E562F" w:rsidRDefault="003E562F" w:rsidP="003E562F">
      <w:pPr>
        <w:shd w:val="clear" w:color="auto" w:fill="F9FAFC"/>
        <w:spacing w:after="0" w:line="450" w:lineRule="atLeast"/>
        <w:rPr>
          <w:rFonts w:ascii="Helvetica" w:eastAsia="Times New Roman" w:hAnsi="Helvetica" w:cs="Helvetica"/>
          <w:sz w:val="27"/>
          <w:szCs w:val="27"/>
          <w:lang w:eastAsia="en-IN"/>
        </w:rPr>
      </w:pPr>
      <w:r w:rsidRPr="003E562F">
        <w:rPr>
          <w:rFonts w:ascii="Helvetica" w:eastAsia="Times New Roman" w:hAnsi="Helvetica" w:cs="Helvetica"/>
          <w:b/>
          <w:bCs/>
          <w:sz w:val="27"/>
          <w:szCs w:val="27"/>
          <w:lang w:eastAsia="en-IN"/>
        </w:rPr>
        <w:t>Output 2</w:t>
      </w:r>
    </w:p>
    <w:p w14:paraId="20EE66AB" w14:textId="77777777" w:rsidR="003E562F" w:rsidRPr="003E562F" w:rsidRDefault="003E562F" w:rsidP="003E562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3E562F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Enter an integer: 5</w:t>
      </w:r>
    </w:p>
    <w:p w14:paraId="74E56437" w14:textId="77777777" w:rsidR="003E562F" w:rsidRPr="003E562F" w:rsidRDefault="003E562F" w:rsidP="003E562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3E562F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The if statement is easy.</w:t>
      </w:r>
    </w:p>
    <w:p w14:paraId="1F4297BB" w14:textId="77777777" w:rsidR="003E562F" w:rsidRPr="003E562F" w:rsidRDefault="003E562F" w:rsidP="003E562F">
      <w:pPr>
        <w:shd w:val="clear" w:color="auto" w:fill="F9FAFC"/>
        <w:spacing w:after="0" w:line="450" w:lineRule="atLeast"/>
        <w:rPr>
          <w:rFonts w:ascii="Helvetica" w:eastAsia="Times New Roman" w:hAnsi="Helvetica" w:cs="Helvetica"/>
          <w:sz w:val="27"/>
          <w:szCs w:val="27"/>
          <w:lang w:eastAsia="en-IN"/>
        </w:rPr>
      </w:pPr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When the user enters 5, the test expression </w:t>
      </w:r>
      <w:r w:rsidRPr="003E562F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number&lt;0</w:t>
      </w:r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 is evaluated to false and the statement inside the body of </w:t>
      </w:r>
      <w:proofErr w:type="spellStart"/>
      <w:r w:rsidRPr="003E562F">
        <w:rPr>
          <w:rFonts w:ascii="Consolas" w:eastAsia="Times New Roman" w:hAnsi="Consolas" w:cs="Courier New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f</w:t>
      </w:r>
      <w:proofErr w:type="spellEnd"/>
      <w:r w:rsidRPr="003E562F">
        <w:rPr>
          <w:rFonts w:ascii="Helvetica" w:eastAsia="Times New Roman" w:hAnsi="Helvetica" w:cs="Helvetica"/>
          <w:sz w:val="27"/>
          <w:szCs w:val="27"/>
          <w:lang w:eastAsia="en-IN"/>
        </w:rPr>
        <w:t> is not executed</w:t>
      </w:r>
    </w:p>
    <w:p w14:paraId="4667BE3F" w14:textId="77777777" w:rsidR="003E562F" w:rsidRDefault="003E562F" w:rsidP="003E562F">
      <w:pPr>
        <w:pStyle w:val="Heading3"/>
        <w:shd w:val="clear" w:color="auto" w:fill="F9FAFC"/>
        <w:spacing w:before="0" w:beforeAutospacing="0" w:after="180" w:afterAutospacing="0" w:line="450" w:lineRule="atLeast"/>
        <w:rPr>
          <w:rFonts w:ascii="Helvetica" w:hAnsi="Helvetica" w:cs="Helvetica"/>
          <w:color w:val="25265E"/>
          <w:sz w:val="30"/>
          <w:szCs w:val="30"/>
        </w:rPr>
      </w:pPr>
    </w:p>
    <w:p w14:paraId="4DD77B44" w14:textId="00D94EA2" w:rsidR="003E562F" w:rsidRDefault="003E562F" w:rsidP="003E562F">
      <w:pPr>
        <w:pStyle w:val="Heading3"/>
        <w:shd w:val="clear" w:color="auto" w:fill="F9FAFC"/>
        <w:spacing w:before="0" w:beforeAutospacing="0" w:after="180" w:afterAutospacing="0" w:line="450" w:lineRule="atLeast"/>
        <w:rPr>
          <w:rFonts w:ascii="Helvetica" w:hAnsi="Helvetica" w:cs="Helvetica"/>
          <w:color w:val="25265E"/>
          <w:sz w:val="30"/>
          <w:szCs w:val="30"/>
        </w:rPr>
      </w:pPr>
      <w:r>
        <w:rPr>
          <w:rFonts w:ascii="Helvetica" w:hAnsi="Helvetica" w:cs="Helvetica"/>
          <w:color w:val="25265E"/>
          <w:sz w:val="30"/>
          <w:szCs w:val="30"/>
        </w:rPr>
        <w:t>Example 2: if...else statement</w:t>
      </w:r>
    </w:p>
    <w:p w14:paraId="2BAA3B80" w14:textId="3CB95C24" w:rsidR="009F2E80" w:rsidRDefault="009F2E80" w:rsidP="003E562F">
      <w:pPr>
        <w:pStyle w:val="Heading3"/>
        <w:shd w:val="clear" w:color="auto" w:fill="F9FAFC"/>
        <w:spacing w:before="0" w:beforeAutospacing="0" w:after="180" w:afterAutospacing="0" w:line="450" w:lineRule="atLeast"/>
        <w:rPr>
          <w:rFonts w:ascii="Helvetica" w:hAnsi="Helvetica" w:cs="Helvetica"/>
          <w:color w:val="25265E"/>
          <w:sz w:val="30"/>
          <w:szCs w:val="30"/>
        </w:rPr>
      </w:pPr>
    </w:p>
    <w:p w14:paraId="2E10B0BA" w14:textId="5158910F" w:rsidR="009F2E80" w:rsidRDefault="009F2E80" w:rsidP="003E562F">
      <w:pPr>
        <w:pStyle w:val="Heading3"/>
        <w:shd w:val="clear" w:color="auto" w:fill="F9FAFC"/>
        <w:spacing w:before="0" w:beforeAutospacing="0" w:after="180" w:afterAutospacing="0" w:line="450" w:lineRule="atLeast"/>
        <w:rPr>
          <w:rFonts w:ascii="Helvetica" w:hAnsi="Helvetica" w:cs="Helvetica"/>
          <w:color w:val="25265E"/>
          <w:sz w:val="30"/>
          <w:szCs w:val="30"/>
        </w:rPr>
      </w:pPr>
    </w:p>
    <w:p w14:paraId="4DC1BCD9" w14:textId="77777777" w:rsidR="009F2E80" w:rsidRDefault="009F2E80" w:rsidP="003E562F">
      <w:pPr>
        <w:pStyle w:val="Heading3"/>
        <w:shd w:val="clear" w:color="auto" w:fill="F9FAFC"/>
        <w:spacing w:before="0" w:beforeAutospacing="0" w:after="180" w:afterAutospacing="0" w:line="450" w:lineRule="atLeast"/>
        <w:rPr>
          <w:rFonts w:ascii="Helvetica" w:hAnsi="Helvetica" w:cs="Helvetica"/>
          <w:color w:val="25265E"/>
          <w:sz w:val="30"/>
          <w:szCs w:val="30"/>
        </w:rPr>
      </w:pPr>
    </w:p>
    <w:p w14:paraId="5EA0B38C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// </w:t>
      </w:r>
      <w:r w:rsidRPr="009F2E80">
        <w:rPr>
          <w:rStyle w:val="hljs-comment"/>
          <w:rFonts w:ascii="Consolas" w:hAnsi="Consolas"/>
          <w:color w:val="A0A1A7"/>
          <w:sz w:val="21"/>
          <w:szCs w:val="21"/>
          <w:highlight w:val="yellow"/>
          <w:bdr w:val="none" w:sz="0" w:space="0" w:color="auto" w:frame="1"/>
          <w:shd w:val="clear" w:color="auto" w:fill="F5F5F5"/>
        </w:rPr>
        <w:t>Check whether an integer is odd or even</w:t>
      </w:r>
    </w:p>
    <w:p w14:paraId="5614E583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AB5C2C1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</w:t>
      </w:r>
      <w:proofErr w:type="spellStart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stdio.h</w:t>
      </w:r>
      <w:proofErr w:type="spellEnd"/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gt;</w:t>
      </w:r>
    </w:p>
    <w:p w14:paraId="29FD6318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78CF68A8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number;</w:t>
      </w:r>
    </w:p>
    <w:p w14:paraId="47EEE62C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rint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an integer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33010A9D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canf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%d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 &amp;number);</w:t>
      </w:r>
    </w:p>
    <w:p w14:paraId="4A0100B3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384C0CD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True if the remainder is 0</w:t>
      </w:r>
    </w:p>
    <w:p w14:paraId="36E52FEC" w14:textId="51DF714D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(</w:t>
      </w:r>
      <w:r w:rsidR="00504D80"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1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%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= </w:t>
      </w:r>
      <w:r w:rsidR="00504D80"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 {</w:t>
      </w:r>
    </w:p>
    <w:p w14:paraId="116C3419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rint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"%d is an even 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integer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numbe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7F1761DE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}</w:t>
      </w:r>
    </w:p>
    <w:p w14:paraId="0F29C8C8" w14:textId="77777777" w:rsidR="00504D80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ls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</w:p>
    <w:p w14:paraId="3F128A18" w14:textId="5108546E" w:rsidR="003E562F" w:rsidRDefault="00504D80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ab/>
      </w:r>
      <w:r w:rsidR="003E562F"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5488BB7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rintf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"%d is an odd 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integer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numbe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B24D2E3" w14:textId="01BE09F0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 w:rsidR="00504D80"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1EBAF50E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557E278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797DAE8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37B5AA6F" w14:textId="77777777" w:rsidR="003E562F" w:rsidRDefault="003E562F" w:rsidP="003E562F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Helvetica" w:hAnsi="Helvetica" w:cs="Helvetica"/>
          <w:sz w:val="27"/>
          <w:szCs w:val="27"/>
        </w:rPr>
      </w:pPr>
      <w:r>
        <w:rPr>
          <w:rStyle w:val="Strong"/>
          <w:rFonts w:ascii="Helvetica" w:hAnsi="Helvetica" w:cs="Helvetica"/>
          <w:sz w:val="27"/>
          <w:szCs w:val="27"/>
        </w:rPr>
        <w:t>Output</w:t>
      </w:r>
    </w:p>
    <w:p w14:paraId="4F5827FC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an integer: 7</w:t>
      </w:r>
    </w:p>
    <w:p w14:paraId="0402C937" w14:textId="77777777" w:rsidR="003E562F" w:rsidRDefault="003E562F" w:rsidP="003E562F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7 is an odd integer.</w:t>
      </w:r>
    </w:p>
    <w:p w14:paraId="02C6C2B0" w14:textId="60963F89" w:rsidR="003E562F" w:rsidRPr="003E562F" w:rsidRDefault="003E562F" w:rsidP="003E562F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Helvetica" w:hAnsi="Helvetica" w:cs="Helvetica"/>
          <w:sz w:val="27"/>
          <w:szCs w:val="27"/>
        </w:rPr>
      </w:pPr>
      <w:r>
        <w:rPr>
          <w:rFonts w:ascii="Helvetica" w:hAnsi="Helvetica" w:cs="Helvetica"/>
          <w:sz w:val="27"/>
          <w:szCs w:val="27"/>
        </w:rPr>
        <w:t>When the user enters 7, the test expression </w:t>
      </w:r>
      <w:r>
        <w:rPr>
          <w:rStyle w:val="HTMLCode"/>
          <w:rFonts w:ascii="Consolas" w:hAnsi="Consolas"/>
          <w:sz w:val="21"/>
          <w:szCs w:val="21"/>
          <w:bdr w:val="single" w:sz="6" w:space="0" w:color="D3DCE6" w:frame="1"/>
          <w:shd w:val="clear" w:color="auto" w:fill="F5F5F5"/>
        </w:rPr>
        <w:t>number%2==0</w:t>
      </w:r>
      <w:r>
        <w:rPr>
          <w:rFonts w:ascii="Helvetica" w:hAnsi="Helvetica" w:cs="Helvetica"/>
          <w:sz w:val="27"/>
          <w:szCs w:val="27"/>
        </w:rPr>
        <w:t> is evaluated to false. Hence, the statement inside the body of </w:t>
      </w:r>
      <w:r>
        <w:rPr>
          <w:rStyle w:val="HTMLCode"/>
          <w:rFonts w:ascii="Consolas" w:hAnsi="Consolas"/>
          <w:sz w:val="21"/>
          <w:szCs w:val="21"/>
          <w:bdr w:val="single" w:sz="6" w:space="0" w:color="D3DCE6" w:frame="1"/>
          <w:shd w:val="clear" w:color="auto" w:fill="F5F5F5"/>
        </w:rPr>
        <w:t>else</w:t>
      </w:r>
      <w:r>
        <w:rPr>
          <w:rFonts w:ascii="Helvetica" w:hAnsi="Helvetica" w:cs="Helvetica"/>
          <w:sz w:val="27"/>
          <w:szCs w:val="27"/>
        </w:rPr>
        <w:t> is executed</w:t>
      </w:r>
    </w:p>
    <w:p w14:paraId="6C6B708B" w14:textId="22C9E861" w:rsidR="003E562F" w:rsidRPr="003E562F" w:rsidRDefault="003E562F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  <w:r>
        <w:rPr>
          <w:rFonts w:ascii="Arial" w:eastAsia="Times New Roman" w:hAnsi="Arial" w:cs="Arial"/>
          <w:sz w:val="35"/>
          <w:szCs w:val="35"/>
          <w:lang w:eastAsia="en-IN"/>
        </w:rPr>
        <w:t>Example 3:</w:t>
      </w:r>
    </w:p>
    <w:p w14:paraId="7F013C4F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#includ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&lt;</w:t>
      </w:r>
      <w:proofErr w:type="spellStart"/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stdio.h</w:t>
      </w:r>
      <w:proofErr w:type="spellEnd"/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&gt;</w:t>
      </w:r>
    </w:p>
    <w:p w14:paraId="6D73AB97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</w:p>
    <w:p w14:paraId="098ABAAB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nt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main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2A27DA82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</w:p>
    <w:p w14:paraId="55F68365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local variable definition */</w:t>
      </w:r>
    </w:p>
    <w:p w14:paraId="6D1B8F2F" w14:textId="401D0593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nt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a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034DDCAE" w14:textId="6D8BA42E" w:rsidR="00504D80" w:rsidRDefault="003E562F" w:rsidP="00504D8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3E562F">
        <w:rPr>
          <w:color w:val="000000"/>
          <w:sz w:val="23"/>
          <w:szCs w:val="23"/>
        </w:rPr>
        <w:t xml:space="preserve"> </w:t>
      </w:r>
      <w:r w:rsidR="00504D80"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rintf</w:t>
      </w:r>
      <w:r w:rsidR="00504D80"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 w:rsidR="00504D80"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"Enter </w:t>
      </w:r>
      <w:r w:rsidR="00504D80"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the value </w:t>
      </w:r>
      <w:r w:rsidR="00504D80"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a: "</w:t>
      </w:r>
      <w:r w:rsidR="00504D80"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5D17A1E7" w14:textId="1787569D" w:rsidR="00504D80" w:rsidRDefault="00504D80" w:rsidP="00504D8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canf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%d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 &amp;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5550E194" w14:textId="6EAAF894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</w:p>
    <w:p w14:paraId="1AEACD00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 xml:space="preserve">/* check the </w:t>
      </w:r>
      <w:proofErr w:type="spellStart"/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boolean</w:t>
      </w:r>
      <w:proofErr w:type="spellEnd"/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 xml:space="preserve"> condition */</w:t>
      </w:r>
    </w:p>
    <w:p w14:paraId="3CC7317F" w14:textId="252910C5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="00504D80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10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&lt;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20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40C2AD54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if condition is true then print the following */</w:t>
      </w:r>
    </w:p>
    <w:p w14:paraId="07804157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a is less than 20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5E576791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lastRenderedPageBreak/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els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5A2D1205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if condition is false then print the following */</w:t>
      </w:r>
    </w:p>
    <w:p w14:paraId="0E193CAF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a is not less than 20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7939CA81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391ABB43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</w:p>
    <w:p w14:paraId="518ED1AE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value of a is : %d\n"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,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a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6F0EDFF7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</w:p>
    <w:p w14:paraId="28B30C2E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return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0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77E70784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751845BE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When the above code is compiled and executed, it produces the following result −</w:t>
      </w:r>
    </w:p>
    <w:p w14:paraId="3F386E5A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sz w:val="23"/>
          <w:szCs w:val="23"/>
          <w:lang w:eastAsia="en-IN"/>
        </w:rPr>
        <w:t>a is not less than 20;</w:t>
      </w:r>
    </w:p>
    <w:p w14:paraId="72EE54EC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sz w:val="23"/>
          <w:szCs w:val="23"/>
          <w:lang w:eastAsia="en-IN"/>
        </w:rPr>
        <w:t>value of a is : 100</w:t>
      </w:r>
    </w:p>
    <w:p w14:paraId="3C3CE6F5" w14:textId="77777777" w:rsidR="003E562F" w:rsidRPr="003E562F" w:rsidRDefault="003E562F" w:rsidP="003E562F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  <w:lang w:eastAsia="en-IN"/>
        </w:rPr>
      </w:pPr>
      <w:r w:rsidRPr="003E562F">
        <w:rPr>
          <w:rFonts w:ascii="Arial" w:eastAsia="Times New Roman" w:hAnsi="Arial" w:cs="Arial"/>
          <w:sz w:val="35"/>
          <w:szCs w:val="35"/>
          <w:highlight w:val="yellow"/>
          <w:lang w:eastAsia="en-IN"/>
        </w:rPr>
        <w:t>If...else if...else Statement</w:t>
      </w:r>
    </w:p>
    <w:p w14:paraId="07751D59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An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f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 can be followed by an optional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else if...els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, which is very useful to test various conditions using single if...else if statement.</w:t>
      </w:r>
    </w:p>
    <w:p w14:paraId="32F398BA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When using if...else </w:t>
      </w:r>
      <w:proofErr w:type="spellStart"/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if..else</w:t>
      </w:r>
      <w:proofErr w:type="spellEnd"/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 xml:space="preserve"> statements, there are few points to keep in mind −</w:t>
      </w:r>
    </w:p>
    <w:p w14:paraId="4636F6A7" w14:textId="77777777" w:rsidR="003E562F" w:rsidRPr="003E562F" w:rsidRDefault="003E562F" w:rsidP="003E562F">
      <w:pPr>
        <w:numPr>
          <w:ilvl w:val="0"/>
          <w:numId w:val="1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An if can have zero or one else's and it must come after any else if's.</w:t>
      </w:r>
    </w:p>
    <w:p w14:paraId="45A151C3" w14:textId="77777777" w:rsidR="003E562F" w:rsidRPr="003E562F" w:rsidRDefault="003E562F" w:rsidP="003E562F">
      <w:pPr>
        <w:numPr>
          <w:ilvl w:val="0"/>
          <w:numId w:val="1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An if can have zero to many else if's and they must come before the else.</w:t>
      </w:r>
    </w:p>
    <w:p w14:paraId="58CA91A9" w14:textId="77777777" w:rsidR="003E562F" w:rsidRPr="003E562F" w:rsidRDefault="003E562F" w:rsidP="003E562F">
      <w:pPr>
        <w:numPr>
          <w:ilvl w:val="0"/>
          <w:numId w:val="1"/>
        </w:numPr>
        <w:spacing w:before="120" w:after="144" w:line="240" w:lineRule="auto"/>
        <w:ind w:left="76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Once an else if succeeds, none of the remaining else if's or else's will be tested.</w:t>
      </w:r>
    </w:p>
    <w:p w14:paraId="6E42E8D8" w14:textId="77777777" w:rsidR="003E562F" w:rsidRPr="003E562F" w:rsidRDefault="003E562F" w:rsidP="003E562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  <w:lang w:eastAsia="en-IN"/>
        </w:rPr>
      </w:pPr>
      <w:r w:rsidRPr="003E562F">
        <w:rPr>
          <w:rFonts w:ascii="Arial" w:eastAsia="Times New Roman" w:hAnsi="Arial" w:cs="Arial"/>
          <w:sz w:val="27"/>
          <w:szCs w:val="27"/>
          <w:lang w:eastAsia="en-IN"/>
        </w:rPr>
        <w:t>Syntax</w:t>
      </w:r>
    </w:p>
    <w:p w14:paraId="17EB8841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The syntax of an </w:t>
      </w:r>
      <w:r w:rsidRPr="003E562F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f...else if...else</w:t>
      </w: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 statement in C programming language is −</w:t>
      </w:r>
    </w:p>
    <w:p w14:paraId="41D6DABD" w14:textId="1C14BA4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>if(</w:t>
      </w:r>
      <w:r w:rsidR="00504D80" w:rsidRPr="00087F62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>condition</w:t>
      </w: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 xml:space="preserve"> 1) {</w:t>
      </w:r>
    </w:p>
    <w:p w14:paraId="6A92562E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green"/>
          <w:lang w:eastAsia="en-IN"/>
        </w:rPr>
        <w:t xml:space="preserve">/* Executes when the </w:t>
      </w:r>
      <w:proofErr w:type="spellStart"/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green"/>
          <w:lang w:eastAsia="en-IN"/>
        </w:rPr>
        <w:t>boolean</w:t>
      </w:r>
      <w:proofErr w:type="spellEnd"/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green"/>
          <w:lang w:eastAsia="en-IN"/>
        </w:rPr>
        <w:t xml:space="preserve"> expression 1 is true */</w:t>
      </w:r>
    </w:p>
    <w:p w14:paraId="0B011488" w14:textId="19274731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>}</w:t>
      </w:r>
      <w:r w:rsidR="00504D80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 else </w:t>
      </w:r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yellow"/>
          <w:lang w:eastAsia="en-IN"/>
        </w:rPr>
        <w:t>if</w:t>
      </w: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( </w:t>
      </w:r>
      <w:r w:rsidR="00504D80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>condition</w:t>
      </w: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 2) {</w:t>
      </w:r>
    </w:p>
    <w:p w14:paraId="437D5583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yellow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yellow"/>
          <w:lang w:eastAsia="en-IN"/>
        </w:rPr>
        <w:t xml:space="preserve">/* Executes when the </w:t>
      </w:r>
      <w:proofErr w:type="spellStart"/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yellow"/>
          <w:lang w:eastAsia="en-IN"/>
        </w:rPr>
        <w:t>boolean</w:t>
      </w:r>
      <w:proofErr w:type="spellEnd"/>
      <w:r w:rsidRPr="003E562F">
        <w:rPr>
          <w:rFonts w:ascii="Courier New" w:eastAsia="Times New Roman" w:hAnsi="Courier New" w:cs="Courier New"/>
          <w:b/>
          <w:bCs/>
          <w:color w:val="FF0000"/>
          <w:sz w:val="28"/>
          <w:szCs w:val="28"/>
          <w:highlight w:val="yellow"/>
          <w:lang w:eastAsia="en-IN"/>
        </w:rPr>
        <w:t xml:space="preserve"> expression 2 is true */</w:t>
      </w:r>
    </w:p>
    <w:p w14:paraId="3A464D98" w14:textId="2ADBABA8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} else if( </w:t>
      </w:r>
      <w:r w:rsidR="00087F62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condition </w:t>
      </w: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>3) {</w:t>
      </w:r>
    </w:p>
    <w:p w14:paraId="361B933D" w14:textId="77777777" w:rsidR="003E562F" w:rsidRPr="003E562F" w:rsidRDefault="003E562F" w:rsidP="00504D80">
      <w:pPr>
        <w:pStyle w:val="BodyText2"/>
        <w:rPr>
          <w:highlight w:val="yellow"/>
        </w:rPr>
      </w:pPr>
      <w:r w:rsidRPr="003E562F">
        <w:rPr>
          <w:highlight w:val="yellow"/>
        </w:rPr>
        <w:t xml:space="preserve">   /* Executes when the </w:t>
      </w:r>
      <w:proofErr w:type="spellStart"/>
      <w:r w:rsidRPr="003E562F">
        <w:rPr>
          <w:highlight w:val="yellow"/>
        </w:rPr>
        <w:t>boolean</w:t>
      </w:r>
      <w:proofErr w:type="spellEnd"/>
      <w:r w:rsidRPr="003E562F">
        <w:rPr>
          <w:highlight w:val="yellow"/>
        </w:rPr>
        <w:t xml:space="preserve"> expression 3 is true */</w:t>
      </w:r>
    </w:p>
    <w:p w14:paraId="5AEC6EE3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yellow"/>
          <w:lang w:eastAsia="en-IN"/>
        </w:rPr>
        <w:t xml:space="preserve">} </w:t>
      </w: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>else {</w:t>
      </w:r>
    </w:p>
    <w:p w14:paraId="3B66F19A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 xml:space="preserve">   /* executes when the none of the above condition is true */</w:t>
      </w:r>
    </w:p>
    <w:p w14:paraId="774F7370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 w:val="28"/>
          <w:szCs w:val="28"/>
          <w:lang w:eastAsia="en-IN"/>
        </w:rPr>
      </w:pPr>
      <w:r w:rsidRPr="003E562F">
        <w:rPr>
          <w:rFonts w:ascii="Courier New" w:eastAsia="Times New Roman" w:hAnsi="Courier New" w:cs="Courier New"/>
          <w:b/>
          <w:bCs/>
          <w:sz w:val="28"/>
          <w:szCs w:val="28"/>
          <w:highlight w:val="green"/>
          <w:lang w:eastAsia="en-IN"/>
        </w:rPr>
        <w:t>}</w:t>
      </w:r>
    </w:p>
    <w:p w14:paraId="194A6193" w14:textId="77777777" w:rsidR="00087F62" w:rsidRDefault="00087F62" w:rsidP="003E562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  <w:lang w:eastAsia="en-IN"/>
        </w:rPr>
      </w:pPr>
    </w:p>
    <w:p w14:paraId="46173A1F" w14:textId="77777777" w:rsidR="00087F62" w:rsidRDefault="00087F62" w:rsidP="003E562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  <w:lang w:eastAsia="en-IN"/>
        </w:rPr>
      </w:pPr>
    </w:p>
    <w:p w14:paraId="7C884D4C" w14:textId="77777777" w:rsidR="00087F62" w:rsidRDefault="00087F62" w:rsidP="003E562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  <w:lang w:eastAsia="en-IN"/>
        </w:rPr>
      </w:pPr>
    </w:p>
    <w:p w14:paraId="3E0C8F5E" w14:textId="041D8BC9" w:rsidR="003E562F" w:rsidRPr="003E562F" w:rsidRDefault="003E562F" w:rsidP="003E562F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  <w:lang w:eastAsia="en-IN"/>
        </w:rPr>
      </w:pPr>
      <w:r w:rsidRPr="003E562F">
        <w:rPr>
          <w:rFonts w:ascii="Arial" w:eastAsia="Times New Roman" w:hAnsi="Arial" w:cs="Arial"/>
          <w:sz w:val="27"/>
          <w:szCs w:val="27"/>
          <w:lang w:eastAsia="en-IN"/>
        </w:rPr>
        <w:lastRenderedPageBreak/>
        <w:t>Example</w:t>
      </w:r>
    </w:p>
    <w:p w14:paraId="1F1BF5A8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#includ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&lt;</w:t>
      </w:r>
      <w:proofErr w:type="spellStart"/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stdio.h</w:t>
      </w:r>
      <w:proofErr w:type="spellEnd"/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&gt;</w:t>
      </w:r>
    </w:p>
    <w:p w14:paraId="0EABF9A4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</w:p>
    <w:p w14:paraId="7694B741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nt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main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42473F09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</w:p>
    <w:p w14:paraId="424A1103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local variable definition */</w:t>
      </w:r>
    </w:p>
    <w:p w14:paraId="2E7B8AA4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nt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a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=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100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5482744B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</w:p>
    <w:p w14:paraId="2BB43C5C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 xml:space="preserve">/* check the </w:t>
      </w:r>
      <w:proofErr w:type="spellStart"/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boolean</w:t>
      </w:r>
      <w:proofErr w:type="spellEnd"/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 xml:space="preserve"> condition */</w:t>
      </w:r>
    </w:p>
    <w:p w14:paraId="3C7C6A77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i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a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==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highlight w:val="green"/>
          <w:lang w:eastAsia="en-IN"/>
        </w:rPr>
        <w:t>10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{</w:t>
      </w:r>
    </w:p>
    <w:p w14:paraId="0C0D374B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if condition is true then print the following */</w:t>
      </w:r>
    </w:p>
    <w:p w14:paraId="720EE679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Value of a is 10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40ACB2EF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els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i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a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==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highlight w:val="green"/>
          <w:lang w:eastAsia="en-IN"/>
        </w:rPr>
        <w:t>20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{</w:t>
      </w:r>
    </w:p>
    <w:p w14:paraId="3C5941C8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if else if condition is true */</w:t>
      </w:r>
    </w:p>
    <w:p w14:paraId="473D7005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Value of a is 20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1AFF4BE8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els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i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a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==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highlight w:val="green"/>
          <w:lang w:eastAsia="en-IN"/>
        </w:rPr>
        <w:t>30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)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{</w:t>
      </w:r>
    </w:p>
    <w:p w14:paraId="4F0FBFD3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lang w:eastAsia="en-IN"/>
        </w:rPr>
        <w:t>/* if else if condition is true  */</w:t>
      </w:r>
    </w:p>
    <w:p w14:paraId="2A3ED280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lang w:eastAsia="en-IN"/>
        </w:rPr>
        <w:t>"Value of a is 30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471E51F7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highlight w:val="green"/>
          <w:lang w:eastAsia="en-IN"/>
        </w:rPr>
        <w:t>else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{</w:t>
      </w:r>
    </w:p>
    <w:p w14:paraId="713B45EC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     </w:t>
      </w:r>
      <w:r w:rsidRPr="003E562F">
        <w:rPr>
          <w:rFonts w:ascii="Courier New" w:eastAsia="Times New Roman" w:hAnsi="Courier New" w:cs="Courier New"/>
          <w:color w:val="880000"/>
          <w:sz w:val="23"/>
          <w:szCs w:val="23"/>
          <w:highlight w:val="green"/>
          <w:lang w:eastAsia="en-IN"/>
        </w:rPr>
        <w:t>/* if none of the conditions is true */</w:t>
      </w:r>
    </w:p>
    <w:p w14:paraId="09F65CBC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     printf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(</w:t>
      </w:r>
      <w:r w:rsidRPr="003E562F">
        <w:rPr>
          <w:rFonts w:ascii="Courier New" w:eastAsia="Times New Roman" w:hAnsi="Courier New" w:cs="Courier New"/>
          <w:color w:val="008800"/>
          <w:sz w:val="23"/>
          <w:szCs w:val="23"/>
          <w:highlight w:val="green"/>
          <w:lang w:eastAsia="en-IN"/>
        </w:rPr>
        <w:t>"None of the values is matching\n"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);</w:t>
      </w:r>
    </w:p>
    <w:p w14:paraId="747B01F7" w14:textId="44968BEC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highlight w:val="green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highlight w:val="green"/>
          <w:lang w:eastAsia="en-IN"/>
        </w:rPr>
        <w:t>}</w:t>
      </w:r>
    </w:p>
    <w:p w14:paraId="2E0766EE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  </w:t>
      </w:r>
      <w:r w:rsidRPr="003E562F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return</w:t>
      </w:r>
      <w:r w:rsidRPr="003E562F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3E562F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0</w:t>
      </w: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6D047839" w14:textId="77777777" w:rsidR="003E562F" w:rsidRPr="003E562F" w:rsidRDefault="003E562F" w:rsidP="003E562F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5F8512A6" w14:textId="77777777" w:rsidR="003E562F" w:rsidRPr="003E562F" w:rsidRDefault="003E562F" w:rsidP="003E562F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  <w:lang w:eastAsia="en-IN"/>
        </w:rPr>
      </w:pPr>
      <w:r w:rsidRPr="003E562F">
        <w:rPr>
          <w:rFonts w:ascii="Arial" w:eastAsia="Times New Roman" w:hAnsi="Arial" w:cs="Arial"/>
          <w:color w:val="000000"/>
          <w:sz w:val="24"/>
          <w:szCs w:val="24"/>
          <w:lang w:eastAsia="en-IN"/>
        </w:rPr>
        <w:t>When the above code is compiled and executed, it produces the following result −</w:t>
      </w:r>
    </w:p>
    <w:p w14:paraId="0F295289" w14:textId="77777777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E562F">
        <w:rPr>
          <w:rFonts w:ascii="Courier New" w:eastAsia="Times New Roman" w:hAnsi="Courier New" w:cs="Courier New"/>
          <w:sz w:val="23"/>
          <w:szCs w:val="23"/>
          <w:highlight w:val="green"/>
          <w:lang w:eastAsia="en-IN"/>
        </w:rPr>
        <w:t>None of the values is matching</w:t>
      </w:r>
    </w:p>
    <w:p w14:paraId="3F4FF848" w14:textId="5E23BFF1" w:rsidR="003E562F" w:rsidRPr="003E562F" w:rsidRDefault="003E562F" w:rsidP="003E562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</w:p>
    <w:p w14:paraId="2182F5C2" w14:textId="77777777" w:rsidR="0029176F" w:rsidRDefault="0029176F"/>
    <w:sectPr w:rsidR="002917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2762A6"/>
    <w:multiLevelType w:val="multilevel"/>
    <w:tmpl w:val="6784C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zKwMLcwtzQ1tLBU0lEKTi0uzszPAykwrAUA/mRS4CwAAAA="/>
  </w:docVars>
  <w:rsids>
    <w:rsidRoot w:val="001A78FA"/>
    <w:rsid w:val="00087F62"/>
    <w:rsid w:val="001A78FA"/>
    <w:rsid w:val="0029176F"/>
    <w:rsid w:val="003E562F"/>
    <w:rsid w:val="00504D80"/>
    <w:rsid w:val="009F2E80"/>
    <w:rsid w:val="00BE5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313FB"/>
  <w15:chartTrackingRefBased/>
  <w15:docId w15:val="{26585011-CCBC-49E3-B8B3-549EF8B2D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E56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3E56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E562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3E562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unhideWhenUsed/>
    <w:rsid w:val="003E56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56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562F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E562F"/>
    <w:rPr>
      <w:color w:val="0000FF"/>
      <w:u w:val="single"/>
    </w:rPr>
  </w:style>
  <w:style w:type="character" w:customStyle="1" w:styleId="com">
    <w:name w:val="com"/>
    <w:basedOn w:val="DefaultParagraphFont"/>
    <w:rsid w:val="003E562F"/>
  </w:style>
  <w:style w:type="character" w:customStyle="1" w:styleId="pln">
    <w:name w:val="pln"/>
    <w:basedOn w:val="DefaultParagraphFont"/>
    <w:rsid w:val="003E562F"/>
  </w:style>
  <w:style w:type="character" w:customStyle="1" w:styleId="str">
    <w:name w:val="str"/>
    <w:basedOn w:val="DefaultParagraphFont"/>
    <w:rsid w:val="003E562F"/>
  </w:style>
  <w:style w:type="character" w:customStyle="1" w:styleId="kwd">
    <w:name w:val="kwd"/>
    <w:basedOn w:val="DefaultParagraphFont"/>
    <w:rsid w:val="003E562F"/>
  </w:style>
  <w:style w:type="character" w:customStyle="1" w:styleId="pun">
    <w:name w:val="pun"/>
    <w:basedOn w:val="DefaultParagraphFont"/>
    <w:rsid w:val="003E562F"/>
  </w:style>
  <w:style w:type="character" w:customStyle="1" w:styleId="lit">
    <w:name w:val="lit"/>
    <w:basedOn w:val="DefaultParagraphFont"/>
    <w:rsid w:val="003E562F"/>
  </w:style>
  <w:style w:type="paragraph" w:styleId="BodyText">
    <w:name w:val="Body Text"/>
    <w:basedOn w:val="Normal"/>
    <w:link w:val="BodyTextChar"/>
    <w:uiPriority w:val="99"/>
    <w:unhideWhenUsed/>
    <w:rsid w:val="003E56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b/>
      <w:bCs/>
      <w:color w:val="FF0000"/>
      <w:sz w:val="23"/>
      <w:szCs w:val="23"/>
      <w:lang w:eastAsia="en-IN"/>
    </w:rPr>
  </w:style>
  <w:style w:type="character" w:customStyle="1" w:styleId="BodyTextChar">
    <w:name w:val="Body Text Char"/>
    <w:basedOn w:val="DefaultParagraphFont"/>
    <w:link w:val="BodyText"/>
    <w:uiPriority w:val="99"/>
    <w:rsid w:val="003E562F"/>
    <w:rPr>
      <w:rFonts w:ascii="Courier New" w:eastAsia="Times New Roman" w:hAnsi="Courier New" w:cs="Courier New"/>
      <w:b/>
      <w:bCs/>
      <w:color w:val="FF0000"/>
      <w:sz w:val="23"/>
      <w:szCs w:val="23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E562F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3E562F"/>
  </w:style>
  <w:style w:type="character" w:customStyle="1" w:styleId="hljs-meta">
    <w:name w:val="hljs-meta"/>
    <w:basedOn w:val="DefaultParagraphFont"/>
    <w:rsid w:val="003E562F"/>
  </w:style>
  <w:style w:type="character" w:customStyle="1" w:styleId="hljs-meta-keyword">
    <w:name w:val="hljs-meta-keyword"/>
    <w:basedOn w:val="DefaultParagraphFont"/>
    <w:rsid w:val="003E562F"/>
  </w:style>
  <w:style w:type="character" w:customStyle="1" w:styleId="hljs-meta-string">
    <w:name w:val="hljs-meta-string"/>
    <w:basedOn w:val="DefaultParagraphFont"/>
    <w:rsid w:val="003E562F"/>
  </w:style>
  <w:style w:type="character" w:customStyle="1" w:styleId="hljs-function">
    <w:name w:val="hljs-function"/>
    <w:basedOn w:val="DefaultParagraphFont"/>
    <w:rsid w:val="003E562F"/>
  </w:style>
  <w:style w:type="character" w:customStyle="1" w:styleId="hljs-keyword">
    <w:name w:val="hljs-keyword"/>
    <w:basedOn w:val="DefaultParagraphFont"/>
    <w:rsid w:val="003E562F"/>
  </w:style>
  <w:style w:type="character" w:customStyle="1" w:styleId="hljs-title">
    <w:name w:val="hljs-title"/>
    <w:basedOn w:val="DefaultParagraphFont"/>
    <w:rsid w:val="003E562F"/>
  </w:style>
  <w:style w:type="character" w:customStyle="1" w:styleId="hljs-params">
    <w:name w:val="hljs-params"/>
    <w:basedOn w:val="DefaultParagraphFont"/>
    <w:rsid w:val="003E562F"/>
  </w:style>
  <w:style w:type="character" w:customStyle="1" w:styleId="hljs-builtin">
    <w:name w:val="hljs-built_in"/>
    <w:basedOn w:val="DefaultParagraphFont"/>
    <w:rsid w:val="003E562F"/>
  </w:style>
  <w:style w:type="character" w:customStyle="1" w:styleId="hljs-string">
    <w:name w:val="hljs-string"/>
    <w:basedOn w:val="DefaultParagraphFont"/>
    <w:rsid w:val="003E562F"/>
  </w:style>
  <w:style w:type="character" w:customStyle="1" w:styleId="hljs-number">
    <w:name w:val="hljs-number"/>
    <w:basedOn w:val="DefaultParagraphFont"/>
    <w:rsid w:val="003E562F"/>
  </w:style>
  <w:style w:type="character" w:styleId="Strong">
    <w:name w:val="Strong"/>
    <w:basedOn w:val="DefaultParagraphFont"/>
    <w:uiPriority w:val="22"/>
    <w:qFormat/>
    <w:rsid w:val="003E562F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3E562F"/>
    <w:rPr>
      <w:rFonts w:ascii="Courier New" w:eastAsia="Times New Roman" w:hAnsi="Courier New" w:cs="Courier New"/>
    </w:rPr>
  </w:style>
  <w:style w:type="paragraph" w:styleId="BodyText2">
    <w:name w:val="Body Text 2"/>
    <w:basedOn w:val="Normal"/>
    <w:link w:val="BodyText2Char"/>
    <w:uiPriority w:val="99"/>
    <w:unhideWhenUsed/>
    <w:rsid w:val="00504D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b/>
      <w:bCs/>
      <w:sz w:val="28"/>
      <w:szCs w:val="28"/>
      <w:lang w:eastAsia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504D80"/>
    <w:rPr>
      <w:rFonts w:ascii="Courier New" w:eastAsia="Times New Roman" w:hAnsi="Courier New" w:cs="Courier New"/>
      <w:b/>
      <w:bCs/>
      <w:sz w:val="28"/>
      <w:szCs w:val="2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395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9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5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2</cp:revision>
  <dcterms:created xsi:type="dcterms:W3CDTF">2020-10-19T09:08:00Z</dcterms:created>
  <dcterms:modified xsi:type="dcterms:W3CDTF">2020-10-19T10:17:00Z</dcterms:modified>
</cp:coreProperties>
</file>